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83085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37368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93894" cy="451424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0313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730055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8526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340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1255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6739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9995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521880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0663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юбимова Таисия НБИ-01-19</dc:creator>
  <dc:language>ru-RU</dc:language>
  <cp:keywords/>
  <dcterms:created xsi:type="dcterms:W3CDTF">2022-09-10T18:24:25Z</dcterms:created>
  <dcterms:modified xsi:type="dcterms:W3CDTF">2022-09-10T18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